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0"/>
        <w:gridCol w:w="6789"/>
        <w:gridCol w:w="6067"/>
        <w:gridCol w:w="36"/>
      </w:tblGrid>
      <w:tr w:rsidR="00AF10C4" w:rsidRPr="00AF10C4" w14:paraId="61862D56" w14:textId="77777777" w:rsidTr="00AF10C4">
        <w:trPr>
          <w:gridAfter w:val="1"/>
          <w:trHeight w:val="855"/>
        </w:trPr>
        <w:tc>
          <w:tcPr>
            <w:tcW w:w="0" w:type="auto"/>
            <w:gridSpan w:val="3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A1D571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u w:val="single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u w:val="single"/>
                <w:rtl/>
                <w:lang w:eastAsia="ja-JP"/>
              </w:rPr>
              <w:t>מערכת שעות - תשפ"ב - תואר שני - סמסטר א</w:t>
            </w:r>
          </w:p>
        </w:tc>
      </w:tr>
      <w:tr w:rsidR="00AF10C4" w:rsidRPr="00AF10C4" w14:paraId="7920D0C1" w14:textId="77777777" w:rsidTr="00AF10C4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861B8C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שע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DBCBDB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ג'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D8E4B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289674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b/>
                <w:bCs/>
                <w:color w:val="000000"/>
                <w:sz w:val="24"/>
                <w:szCs w:val="24"/>
                <w:rtl/>
                <w:lang w:eastAsia="ja-JP"/>
              </w:rPr>
              <w:t>יום ד'</w:t>
            </w:r>
          </w:p>
        </w:tc>
      </w:tr>
      <w:tr w:rsidR="00AF10C4" w:rsidRPr="00AF10C4" w14:paraId="2F4F9572" w14:textId="77777777" w:rsidTr="00AF10C4">
        <w:trPr>
          <w:gridAfter w:val="1"/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F57C8A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8:00-10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B7A0DC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A2F2F6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מיומנויות מחקר במחשבת ישראל - פרופ' מיכל בר-אשר סיגל 126-2-0362 (שיעור חובה)</w:t>
            </w:r>
          </w:p>
        </w:tc>
      </w:tr>
      <w:tr w:rsidR="00AF10C4" w:rsidRPr="00AF10C4" w14:paraId="72AF291B" w14:textId="77777777" w:rsidTr="00AF10C4">
        <w:trPr>
          <w:gridAfter w:val="1"/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24F43C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BA4FA6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E99CD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נשים במקרא ובפרשנות היהודית הקדומה א' - ד"ר עתר לבנה 121-2-0252</w:t>
            </w:r>
          </w:p>
        </w:tc>
      </w:tr>
      <w:tr w:rsidR="00AF10C4" w:rsidRPr="00AF10C4" w14:paraId="47C59BCC" w14:textId="77777777" w:rsidTr="00AF10C4">
        <w:trPr>
          <w:gridAfter w:val="1"/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C8F6A1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AA6836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CC4C5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7E4ECEEE" w14:textId="77777777" w:rsidTr="00AF10C4">
        <w:trPr>
          <w:gridAfter w:val="1"/>
          <w:trHeight w:val="408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F6BFF9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0:00-12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2F6549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D7357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דיני משפחה - פרופ' רמי ריינר 126-2-0272 (סמינר)</w:t>
            </w:r>
          </w:p>
        </w:tc>
      </w:tr>
      <w:tr w:rsidR="00AF10C4" w:rsidRPr="00AF10C4" w14:paraId="1AAD1030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658A1B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6FFB36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5D051271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26A1725D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F10C4" w:rsidRPr="00AF10C4" w14:paraId="336CA162" w14:textId="77777777" w:rsidTr="00AF10C4">
        <w:trPr>
          <w:trHeight w:val="6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52AFF7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B358F38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20C40DD2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1C52E6CA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4ECEE38E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7809CF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1D48E7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82A5AE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על דרך האמת' – הקבלה בפירוש רמב"ן לתורה' - פרופ' עודד ישראלי (סמינר)</w:t>
            </w:r>
          </w:p>
        </w:tc>
        <w:tc>
          <w:tcPr>
            <w:tcW w:w="0" w:type="auto"/>
            <w:vAlign w:val="center"/>
            <w:hideMark/>
          </w:tcPr>
          <w:p w14:paraId="5A1ABCEE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60575706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FCAA68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22403C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0E06F95E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3C994E23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F10C4" w:rsidRPr="00AF10C4" w14:paraId="289385D8" w14:textId="77777777" w:rsidTr="00AF10C4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B277DF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AD4EB4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B0F4B5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3CA888C3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6FC54126" w14:textId="77777777" w:rsidTr="00AF10C4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82839D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2:00-14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FFF733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גיוגרפיה בקונטקסט: התפתחות ספרות השבחים היהודית - פרופ' יונתן מאיר 126-2-0333 (סמינר)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BB3F37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סמינר מחלקתי</w:t>
            </w:r>
          </w:p>
        </w:tc>
        <w:tc>
          <w:tcPr>
            <w:tcW w:w="0" w:type="auto"/>
            <w:vAlign w:val="center"/>
            <w:hideMark/>
          </w:tcPr>
          <w:p w14:paraId="6F74D2BB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00FA2596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613A53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607752C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vAlign w:val="center"/>
            <w:hideMark/>
          </w:tcPr>
          <w:p w14:paraId="3726C591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6576286F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  <w:tr w:rsidR="00AF10C4" w:rsidRPr="00AF10C4" w14:paraId="1FCC4672" w14:textId="77777777" w:rsidTr="00AF10C4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809741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374F17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E1E65B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1C4F0DAC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522A2850" w14:textId="77777777" w:rsidTr="00AF10C4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B73769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4:00-16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D5B998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הפרשנות </w:t>
            </w:r>
            <w:proofErr w:type="spellStart"/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ספירתית</w:t>
            </w:r>
            <w:proofErr w:type="spellEnd"/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לספר יצירה במאה ה-13- ד"ר יהודית וייס 126-2-352 (סמינר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DDF33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עלייתה ושקיעתה של חכמת ישראל- פרופ' יונתן מאיר 126-2-0412 (סמינר)</w:t>
            </w:r>
          </w:p>
        </w:tc>
        <w:tc>
          <w:tcPr>
            <w:tcW w:w="0" w:type="auto"/>
            <w:vAlign w:val="center"/>
            <w:hideMark/>
          </w:tcPr>
          <w:p w14:paraId="63A87F57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7309C641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595AA2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F6BCF7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8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BC077A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proofErr w:type="spellStart"/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סטוריה</w:t>
            </w:r>
            <w:proofErr w:type="spellEnd"/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, זיכרון, זהות - הסיכומים </w:t>
            </w:r>
            <w:proofErr w:type="spellStart"/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ההסטוריים</w:t>
            </w:r>
            <w:proofErr w:type="spellEnd"/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 xml:space="preserve"> במקרא - ד"ר עתר לבנה 126-2-0047</w:t>
            </w:r>
          </w:p>
        </w:tc>
        <w:tc>
          <w:tcPr>
            <w:tcW w:w="0" w:type="auto"/>
            <w:vAlign w:val="center"/>
            <w:hideMark/>
          </w:tcPr>
          <w:p w14:paraId="0877B28F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7FA39C92" w14:textId="77777777" w:rsidTr="00AF10C4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078F31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0D3414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39E9C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7D389B1D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238C18DC" w14:textId="77777777" w:rsidTr="00AF10C4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BA82C0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6:00-18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36E761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בין כישוף לקבלה מעשית - פרופ' יובל הררי 126-2-0392 (סמינר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572FBB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rtl/>
                <w:lang w:eastAsia="ja-JP"/>
              </w:rPr>
              <w:t>עולמו הקבלי והרוחני של יצחק דמן עכו - ד"ר יהודית וייס 126-2-432 (סמינר)</w:t>
            </w:r>
          </w:p>
        </w:tc>
        <w:tc>
          <w:tcPr>
            <w:tcW w:w="0" w:type="auto"/>
            <w:vAlign w:val="center"/>
            <w:hideMark/>
          </w:tcPr>
          <w:p w14:paraId="54CEFB50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51652F30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A27FDF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106096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561469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rtl/>
                <w:lang w:eastAsia="ja-JP"/>
              </w:rPr>
              <w:t xml:space="preserve">שאלות יסוד במחקר המקרא בראי המסורת ובראי הביקורת - פרופ' ערן </w:t>
            </w:r>
            <w:proofErr w:type="spellStart"/>
            <w:r w:rsidRPr="00AF10C4">
              <w:rPr>
                <w:rFonts w:ascii="Narkisim" w:eastAsia="Times New Roman" w:hAnsi="Narkisim" w:cs="Narkisim"/>
                <w:rtl/>
                <w:lang w:eastAsia="ja-JP"/>
              </w:rPr>
              <w:t>ויזל</w:t>
            </w:r>
            <w:proofErr w:type="spellEnd"/>
            <w:r w:rsidRPr="00AF10C4">
              <w:rPr>
                <w:rFonts w:ascii="Narkisim" w:eastAsia="Times New Roman" w:hAnsi="Narkisim" w:cs="Narkisim"/>
                <w:rtl/>
                <w:lang w:eastAsia="ja-JP"/>
              </w:rPr>
              <w:t xml:space="preserve"> 121-2-0222</w:t>
            </w:r>
          </w:p>
        </w:tc>
        <w:tc>
          <w:tcPr>
            <w:tcW w:w="0" w:type="auto"/>
            <w:vAlign w:val="center"/>
            <w:hideMark/>
          </w:tcPr>
          <w:p w14:paraId="6159E9A4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3A92F223" w14:textId="77777777" w:rsidTr="00AF10C4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D032E2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3CD7E7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8" w:space="0" w:color="000000"/>
            </w:tcBorders>
            <w:shd w:val="clear" w:color="auto" w:fill="CCC0D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337D8E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0" w:type="auto"/>
            <w:vAlign w:val="center"/>
            <w:hideMark/>
          </w:tcPr>
          <w:p w14:paraId="3A6472C0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6920EC14" w14:textId="77777777" w:rsidTr="00AF10C4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600002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sz w:val="24"/>
                <w:szCs w:val="24"/>
                <w:rtl/>
                <w:lang w:eastAsia="ja-JP"/>
              </w:rPr>
              <w:t>18:00-20:00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ED17A8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rtl/>
                <w:lang w:eastAsia="ja-JP"/>
              </w:rPr>
              <w:t>השוואה בין דתות וחקר ספרות חז"ל א - פרופ' מיכל בר-אשר סיגל 126-2-0253 (סמינר)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18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B15415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  <w:r w:rsidRPr="00AF10C4"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  <w:t>סודותיו של מורה נבוכים - ד"ר שלום צדיק 126-2-312 (סמינר)</w:t>
            </w:r>
          </w:p>
        </w:tc>
        <w:tc>
          <w:tcPr>
            <w:tcW w:w="0" w:type="auto"/>
            <w:vAlign w:val="center"/>
            <w:hideMark/>
          </w:tcPr>
          <w:p w14:paraId="26F3917B" w14:textId="77777777" w:rsidR="00AF10C4" w:rsidRPr="00AF10C4" w:rsidRDefault="00AF10C4" w:rsidP="00AF10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AF10C4" w:rsidRPr="00AF10C4" w14:paraId="29ECBBD9" w14:textId="77777777" w:rsidTr="00AF10C4">
        <w:trPr>
          <w:trHeight w:val="315"/>
        </w:trPr>
        <w:tc>
          <w:tcPr>
            <w:tcW w:w="0" w:type="auto"/>
            <w:vMerge/>
            <w:tcBorders>
              <w:top w:val="single" w:sz="6" w:space="0" w:color="CCCCCC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vAlign w:val="center"/>
            <w:hideMark/>
          </w:tcPr>
          <w:p w14:paraId="2F0DB7A6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sz w:val="24"/>
                <w:szCs w:val="24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6" w:space="0" w:color="000000"/>
            </w:tcBorders>
            <w:vAlign w:val="center"/>
            <w:hideMark/>
          </w:tcPr>
          <w:p w14:paraId="3C4B22DD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lang w:eastAsia="ja-JP"/>
              </w:rPr>
            </w:pP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18" w:space="0" w:color="000000"/>
              <w:right w:val="single" w:sz="18" w:space="0" w:color="000000"/>
            </w:tcBorders>
            <w:vAlign w:val="center"/>
            <w:hideMark/>
          </w:tcPr>
          <w:p w14:paraId="29853DAC" w14:textId="77777777" w:rsidR="00AF10C4" w:rsidRPr="00AF10C4" w:rsidRDefault="00AF10C4" w:rsidP="00AF10C4">
            <w:pPr>
              <w:spacing w:after="0" w:line="240" w:lineRule="auto"/>
              <w:rPr>
                <w:rFonts w:ascii="Narkisim" w:eastAsia="Times New Roman" w:hAnsi="Narkisim" w:cs="Narkisim"/>
                <w:color w:val="000000"/>
                <w:lang w:eastAsia="ja-JP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  <w:hideMark/>
          </w:tcPr>
          <w:p w14:paraId="779BAA9A" w14:textId="77777777" w:rsidR="00AF10C4" w:rsidRPr="00AF10C4" w:rsidRDefault="00AF10C4" w:rsidP="00AF10C4">
            <w:pPr>
              <w:spacing w:after="0" w:line="240" w:lineRule="auto"/>
              <w:jc w:val="center"/>
              <w:rPr>
                <w:rFonts w:ascii="Narkisim" w:eastAsia="Times New Roman" w:hAnsi="Narkisim" w:cs="Narkisim"/>
                <w:color w:val="000000"/>
                <w:rtl/>
                <w:lang w:eastAsia="ja-JP"/>
              </w:rPr>
            </w:pPr>
          </w:p>
        </w:tc>
      </w:tr>
    </w:tbl>
    <w:p w14:paraId="65BE6A09" w14:textId="77777777" w:rsidR="00A250FB" w:rsidRPr="00AF10C4" w:rsidRDefault="00AF10C4">
      <w:pPr>
        <w:rPr>
          <w:sz w:val="6"/>
          <w:szCs w:val="6"/>
        </w:rPr>
      </w:pPr>
    </w:p>
    <w:sectPr w:rsidR="00A250FB" w:rsidRPr="00AF10C4" w:rsidSect="00F1520D">
      <w:pgSz w:w="16838" w:h="11906" w:orient="landscape"/>
      <w:pgMar w:top="709" w:right="1440" w:bottom="426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Q1tDC0NDI3MzdU0lEKTi0uzszPAykwrAUA29Sx3ywAAAA="/>
  </w:docVars>
  <w:rsids>
    <w:rsidRoot w:val="00453DCA"/>
    <w:rsid w:val="001B33DD"/>
    <w:rsid w:val="0034012D"/>
    <w:rsid w:val="00453DCA"/>
    <w:rsid w:val="00674BA2"/>
    <w:rsid w:val="00A83689"/>
    <w:rsid w:val="00AE1B3D"/>
    <w:rsid w:val="00AF10C4"/>
    <w:rsid w:val="00C84B57"/>
    <w:rsid w:val="00EF1E2B"/>
    <w:rsid w:val="00F1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C4E7"/>
  <w15:chartTrackingRefBased/>
  <w15:docId w15:val="{D3D89A02-9E26-4F49-875C-EC3ADEE0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3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Dulkin</dc:creator>
  <cp:keywords/>
  <dc:description/>
  <cp:lastModifiedBy>Ron Dulkin</cp:lastModifiedBy>
  <cp:revision>2</cp:revision>
  <dcterms:created xsi:type="dcterms:W3CDTF">2021-07-06T11:53:00Z</dcterms:created>
  <dcterms:modified xsi:type="dcterms:W3CDTF">2021-07-06T11:53:00Z</dcterms:modified>
</cp:coreProperties>
</file>